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51AD43BB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a9"/>
            <w:sz w:val="24"/>
            <w:szCs w:val="24"/>
          </w:rPr>
          <w:t>https://judge.softuni.org/Contests/</w:t>
        </w:r>
        <w:r w:rsidR="00370AF9" w:rsidRPr="00E70CC9">
          <w:rPr>
            <w:rStyle w:val="a9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-5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D06D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D06DB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’ve constructed your regular expression, it’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71CDA7AC">
            <wp:extent cx="6419850" cy="746880"/>
            <wp:effectExtent l="19050" t="19050" r="1905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746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6CB8D414" w:rsidR="003B3983" w:rsidRPr="003B3983" w:rsidRDefault="003B3983" w:rsidP="003B3983">
      <w:pPr>
        <w:rPr>
          <w:lang w:val="bg-BG"/>
        </w:rPr>
      </w:pPr>
      <w:r w:rsidRPr="003B3983">
        <w:t xml:space="preserve">Now, it’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After that, it’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77777777" w:rsidR="003B3983" w:rsidRPr="003B3983" w:rsidRDefault="003B3983" w:rsidP="003B3983">
      <w:pPr>
        <w:rPr>
          <w:lang w:val="bg-BG"/>
        </w:rPr>
      </w:pPr>
      <w:r w:rsidRPr="003B3983">
        <w:t>Now it’s time to write the solution, so let’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77777777" w:rsidR="003B3983" w:rsidRPr="003B3983" w:rsidRDefault="003B3983" w:rsidP="003B3983">
      <w:pPr>
        <w:rPr>
          <w:lang w:val="bg-BG"/>
        </w:rPr>
      </w:pPr>
      <w:r w:rsidRPr="003B3983">
        <w:t>After that, let’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4D06DB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4D06DB">
        <w:tc>
          <w:tcPr>
            <w:tcW w:w="10210" w:type="dxa"/>
          </w:tcPr>
          <w:p w14:paraId="044B3E61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3B3983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+359-2-222-2222</w:t>
            </w:r>
            <w:r w:rsidRPr="003B3983">
              <w:rPr>
                <w:rFonts w:ascii="Consolas" w:hAnsi="Consolas" w:cs="Consolas"/>
                <w:noProof/>
              </w:rPr>
              <w:t>"</w:t>
            </w:r>
          </w:p>
        </w:tc>
      </w:tr>
      <w:tr w:rsidR="003B3983" w:rsidRPr="003B3983" w14:paraId="0D6F8738" w14:textId="77777777" w:rsidTr="004D06DB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4D06DB">
        <w:tc>
          <w:tcPr>
            <w:tcW w:w="10210" w:type="dxa"/>
          </w:tcPr>
          <w:p w14:paraId="0AA32CF0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5C6FC4FF" w14:textId="77777777" w:rsidR="003B3983" w:rsidRPr="003B3983" w:rsidRDefault="003B3983" w:rsidP="003B3983">
      <w:pPr>
        <w:pStyle w:val="2"/>
        <w:ind w:left="357" w:hanging="357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lastRenderedPageBreak/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7777777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’ll take a look at how to construct it:</w:t>
      </w:r>
    </w:p>
    <w:p w14:paraId="78D9497D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rst off, we don’t want anything at the </w:t>
      </w:r>
      <w:r w:rsidRPr="003B3983">
        <w:rPr>
          <w:b/>
        </w:rPr>
        <w:t>start</w:t>
      </w:r>
      <w:r w:rsidRPr="003B3983">
        <w:t xml:space="preserve"> of our date, so we’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0943E17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We’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0C2E071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 xml:space="preserve">Next up, we’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nally, since we don’t want to match the date if there’s anything else </w:t>
      </w:r>
      <w:r w:rsidRPr="003B3983">
        <w:rPr>
          <w:b/>
        </w:rPr>
        <w:t>glued to it</w:t>
      </w:r>
      <w:r w:rsidRPr="003B3983">
        <w:t xml:space="preserve">, we’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77777777" w:rsidR="003B3983" w:rsidRPr="003B3983" w:rsidRDefault="003B3983" w:rsidP="003B3983">
      <w:pPr>
        <w:rPr>
          <w:lang w:val="bg-BG"/>
        </w:rPr>
      </w:pPr>
      <w:r w:rsidRPr="003B3983">
        <w:t xml:space="preserve">Now it’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7777777" w:rsidR="003B3983" w:rsidRPr="003B3983" w:rsidRDefault="003B3983" w:rsidP="003B3983">
      <w:pPr>
        <w:rPr>
          <w:lang w:val="bg-BG"/>
        </w:rPr>
      </w:pPr>
      <w:r w:rsidRPr="003B3983">
        <w:t xml:space="preserve">Next, we’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"</w:t>
            </w:r>
            <w:r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Pr="003B3983">
              <w:rPr>
                <w:rFonts w:ascii="Consolas" w:hAnsi="Consolas"/>
                <w:noProof/>
              </w:rPr>
              <w:t xml:space="preserve">, </w:t>
            </w:r>
            <w:r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Pr="003B3983">
              <w:rPr>
                <w:rFonts w:ascii="Consolas" w:hAnsi="Consolas"/>
                <w:noProof/>
              </w:rPr>
              <w:t xml:space="preserve">, , 01/Jan-1951,f </w:t>
            </w:r>
            <w:r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Pr="003B3983">
              <w:rPr>
                <w:rFonts w:ascii="Consolas" w:hAnsi="Consolas"/>
                <w:noProof/>
              </w:rPr>
              <w:t xml:space="preserve"> 23/09/1973, 1/Feb/2016"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167D3" w14:textId="77777777" w:rsidR="00152811" w:rsidRDefault="00152811" w:rsidP="008068A2">
      <w:pPr>
        <w:spacing w:after="0" w:line="240" w:lineRule="auto"/>
      </w:pPr>
      <w:r>
        <w:separator/>
      </w:r>
    </w:p>
  </w:endnote>
  <w:endnote w:type="continuationSeparator" w:id="0">
    <w:p w14:paraId="3318711A" w14:textId="77777777" w:rsidR="00152811" w:rsidRDefault="001528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152811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FF4E8" w14:textId="77777777" w:rsidR="00152811" w:rsidRDefault="00152811" w:rsidP="008068A2">
      <w:pPr>
        <w:spacing w:after="0" w:line="240" w:lineRule="auto"/>
      </w:pPr>
      <w:r>
        <w:separator/>
      </w:r>
    </w:p>
  </w:footnote>
  <w:footnote w:type="continuationSeparator" w:id="0">
    <w:p w14:paraId="5C898082" w14:textId="77777777" w:rsidR="00152811" w:rsidRDefault="001528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2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5"/>
  </w:num>
  <w:num w:numId="38">
    <w:abstractNumId w:val="15"/>
  </w:num>
  <w:num w:numId="39">
    <w:abstractNumId w:val="31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kwrAUAL6yT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5361"/>
    <w:rsid w:val="000C752A"/>
    <w:rsid w:val="00103906"/>
    <w:rsid w:val="001275B9"/>
    <w:rsid w:val="00130A32"/>
    <w:rsid w:val="00142C75"/>
    <w:rsid w:val="001449E8"/>
    <w:rsid w:val="00152811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FE2"/>
    <w:rsid w:val="00673810"/>
    <w:rsid w:val="00686C0C"/>
    <w:rsid w:val="00695634"/>
    <w:rsid w:val="006A2531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0DF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370A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158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4</cp:revision>
  <cp:lastPrinted>2015-10-26T22:35:00Z</cp:lastPrinted>
  <dcterms:created xsi:type="dcterms:W3CDTF">2019-11-12T12:29:00Z</dcterms:created>
  <dcterms:modified xsi:type="dcterms:W3CDTF">2022-03-31T13:59:00Z</dcterms:modified>
  <cp:category>programming; education; software engineering; software development</cp:category>
</cp:coreProperties>
</file>